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F567E" w14:textId="17C511D7" w:rsidR="00DB2E30" w:rsidRDefault="006D5DC0">
      <w:r>
        <w:rPr>
          <w:noProof/>
        </w:rPr>
        <w:drawing>
          <wp:inline distT="0" distB="0" distL="0" distR="0" wp14:anchorId="1575FC7D" wp14:editId="6A63F544">
            <wp:extent cx="4924425" cy="1933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A1A4D" w14:textId="34283D30" w:rsidR="006D5DC0" w:rsidRDefault="006D5DC0">
      <w:r>
        <w:t xml:space="preserve">PMR: This program was truly a challenge program. It was hard to compete. I think this is due to the fact that we </w:t>
      </w:r>
      <w:proofErr w:type="gramStart"/>
      <w:r>
        <w:t>didn’t</w:t>
      </w:r>
      <w:proofErr w:type="gramEnd"/>
      <w:r>
        <w:t xml:space="preserve"> do the 19.1 assignment. I enjoyed creating this program though. I look forward to future programs. </w:t>
      </w:r>
    </w:p>
    <w:p w14:paraId="245931FA" w14:textId="77777777" w:rsidR="006D5DC0" w:rsidRDefault="006D5DC0" w:rsidP="006D5DC0">
      <w:r>
        <w:t>/*</w:t>
      </w:r>
    </w:p>
    <w:p w14:paraId="0CDF0443" w14:textId="77777777" w:rsidR="006D5DC0" w:rsidRDefault="006D5DC0" w:rsidP="006D5DC0">
      <w:r>
        <w:t xml:space="preserve"> * By Anika Jallipalli</w:t>
      </w:r>
    </w:p>
    <w:p w14:paraId="62B339E8" w14:textId="77777777" w:rsidR="006D5DC0" w:rsidRDefault="006D5DC0" w:rsidP="006D5DC0">
      <w:r>
        <w:t xml:space="preserve"> * Date: 4/24/2020</w:t>
      </w:r>
    </w:p>
    <w:p w14:paraId="10C162A2" w14:textId="77777777" w:rsidR="006D5DC0" w:rsidRDefault="006D5DC0" w:rsidP="006D5DC0">
      <w:r>
        <w:t xml:space="preserve"> * Purpose: Use assertions and exceptions to create a candy machine</w:t>
      </w:r>
    </w:p>
    <w:p w14:paraId="65F1A329" w14:textId="77777777" w:rsidR="006D5DC0" w:rsidRDefault="006D5DC0" w:rsidP="006D5DC0">
      <w:r>
        <w:t xml:space="preserve"> * </w:t>
      </w:r>
    </w:p>
    <w:p w14:paraId="020D5296" w14:textId="77777777" w:rsidR="006D5DC0" w:rsidRDefault="006D5DC0" w:rsidP="006D5DC0">
      <w:r>
        <w:t xml:space="preserve"> * PMR in README.txt</w:t>
      </w:r>
    </w:p>
    <w:p w14:paraId="5425ED2D" w14:textId="77777777" w:rsidR="006D5DC0" w:rsidRDefault="006D5DC0" w:rsidP="006D5DC0">
      <w:r>
        <w:t xml:space="preserve"> */</w:t>
      </w:r>
    </w:p>
    <w:p w14:paraId="4E08C964" w14:textId="77777777" w:rsidR="006D5DC0" w:rsidRDefault="006D5DC0" w:rsidP="006D5DC0">
      <w:r>
        <w:t xml:space="preserve">public class </w:t>
      </w:r>
      <w:proofErr w:type="spellStart"/>
      <w:r>
        <w:t>CandyMachine</w:t>
      </w:r>
      <w:proofErr w:type="spellEnd"/>
      <w:r>
        <w:t xml:space="preserve"> </w:t>
      </w:r>
    </w:p>
    <w:p w14:paraId="4222DD57" w14:textId="77777777" w:rsidR="006D5DC0" w:rsidRDefault="006D5DC0" w:rsidP="006D5DC0">
      <w:r>
        <w:t>{</w:t>
      </w:r>
    </w:p>
    <w:p w14:paraId="4E922E8B" w14:textId="77777777" w:rsidR="006D5DC0" w:rsidRDefault="006D5DC0" w:rsidP="006D5DC0">
      <w:r>
        <w:tab/>
        <w:t>//main</w:t>
      </w:r>
    </w:p>
    <w:p w14:paraId="59105F77" w14:textId="77777777" w:rsidR="006D5DC0" w:rsidRDefault="006D5DC0" w:rsidP="006D5DC0"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642B3151" w14:textId="77777777" w:rsidR="006D5DC0" w:rsidRDefault="006D5DC0" w:rsidP="006D5DC0">
      <w:r>
        <w:tab/>
        <w:t>{</w:t>
      </w:r>
    </w:p>
    <w:p w14:paraId="680FEF81" w14:textId="77777777" w:rsidR="006D5DC0" w:rsidRDefault="006D5DC0" w:rsidP="006D5DC0">
      <w:r>
        <w:tab/>
      </w:r>
      <w:r>
        <w:tab/>
        <w:t>//create the dispenser and the cash register</w:t>
      </w:r>
    </w:p>
    <w:p w14:paraId="4664041A" w14:textId="77777777" w:rsidR="006D5DC0" w:rsidRDefault="006D5DC0" w:rsidP="006D5DC0">
      <w:r>
        <w:tab/>
      </w:r>
      <w:r>
        <w:tab/>
        <w:t xml:space="preserve">Dispenser </w:t>
      </w:r>
      <w:proofErr w:type="spellStart"/>
      <w:r>
        <w:t>dispenser</w:t>
      </w:r>
      <w:proofErr w:type="spellEnd"/>
      <w:r>
        <w:t xml:space="preserve"> = new </w:t>
      </w:r>
      <w:proofErr w:type="gramStart"/>
      <w:r>
        <w:t>Dispenser(</w:t>
      </w:r>
      <w:proofErr w:type="gramEnd"/>
      <w:r>
        <w:t>100, 50);</w:t>
      </w:r>
    </w:p>
    <w:p w14:paraId="05FE23EE" w14:textId="77777777" w:rsidR="006D5DC0" w:rsidRDefault="006D5DC0" w:rsidP="006D5DC0">
      <w:r>
        <w:lastRenderedPageBreak/>
        <w:tab/>
      </w:r>
      <w:r>
        <w:tab/>
      </w:r>
      <w:proofErr w:type="spellStart"/>
      <w:r>
        <w:t>CashRegister</w:t>
      </w:r>
      <w:proofErr w:type="spellEnd"/>
      <w:r>
        <w:t xml:space="preserve"> </w:t>
      </w:r>
      <w:proofErr w:type="spellStart"/>
      <w:r>
        <w:t>cashRegister</w:t>
      </w:r>
      <w:proofErr w:type="spellEnd"/>
      <w:r>
        <w:t xml:space="preserve"> = new </w:t>
      </w:r>
      <w:proofErr w:type="spellStart"/>
      <w:proofErr w:type="gramStart"/>
      <w:r>
        <w:t>CashRegister</w:t>
      </w:r>
      <w:proofErr w:type="spellEnd"/>
      <w:r>
        <w:t>(</w:t>
      </w:r>
      <w:proofErr w:type="gramEnd"/>
      <w:r>
        <w:t>);</w:t>
      </w:r>
    </w:p>
    <w:p w14:paraId="01B503B5" w14:textId="77777777" w:rsidR="006D5DC0" w:rsidRDefault="006D5DC0" w:rsidP="006D5DC0">
      <w:r>
        <w:tab/>
      </w:r>
      <w:r>
        <w:tab/>
      </w:r>
    </w:p>
    <w:p w14:paraId="185BEA9B" w14:textId="77777777" w:rsidR="006D5DC0" w:rsidRDefault="006D5DC0" w:rsidP="006D5DC0">
      <w:r>
        <w:tab/>
      </w:r>
      <w:r>
        <w:tab/>
        <w:t>//print starting stats</w:t>
      </w:r>
    </w:p>
    <w:p w14:paraId="19440A77" w14:textId="77777777" w:rsidR="006D5DC0" w:rsidRDefault="006D5DC0" w:rsidP="006D5DC0">
      <w:r>
        <w:tab/>
      </w:r>
      <w:r>
        <w:tab/>
      </w:r>
      <w:proofErr w:type="spellStart"/>
      <w:r>
        <w:t>System.out.println</w:t>
      </w:r>
      <w:proofErr w:type="spellEnd"/>
      <w:r>
        <w:t xml:space="preserve">("Dispenser: " + </w:t>
      </w:r>
      <w:proofErr w:type="spellStart"/>
      <w:proofErr w:type="gramStart"/>
      <w:r>
        <w:t>dispenser.getCount</w:t>
      </w:r>
      <w:proofErr w:type="spellEnd"/>
      <w:proofErr w:type="gramEnd"/>
      <w:r>
        <w:t xml:space="preserve">() + " items, " + " each costing " + </w:t>
      </w:r>
      <w:proofErr w:type="spellStart"/>
      <w:r>
        <w:t>dispenser.getProductionCost</w:t>
      </w:r>
      <w:proofErr w:type="spellEnd"/>
      <w:r>
        <w:t>() + " cents");</w:t>
      </w:r>
    </w:p>
    <w:p w14:paraId="62522CA7" w14:textId="77777777" w:rsidR="006D5DC0" w:rsidRDefault="006D5DC0" w:rsidP="006D5DC0">
      <w:r>
        <w:tab/>
      </w:r>
      <w:r>
        <w:tab/>
      </w:r>
      <w:proofErr w:type="spellStart"/>
      <w:r>
        <w:t>System.out.println</w:t>
      </w:r>
      <w:proofErr w:type="spellEnd"/>
      <w:r>
        <w:t xml:space="preserve">("Cash Register: " + </w:t>
      </w:r>
      <w:proofErr w:type="spellStart"/>
      <w:r>
        <w:t>cashRegister.getCashOnHand</w:t>
      </w:r>
      <w:proofErr w:type="spellEnd"/>
      <w:r>
        <w:t>() + " cents"</w:t>
      </w:r>
      <w:proofErr w:type="gramStart"/>
      <w:r>
        <w:t>);</w:t>
      </w:r>
      <w:proofErr w:type="gramEnd"/>
    </w:p>
    <w:p w14:paraId="0587F011" w14:textId="77777777" w:rsidR="006D5DC0" w:rsidRDefault="006D5DC0" w:rsidP="006D5DC0">
      <w:r>
        <w:tab/>
      </w:r>
      <w:r>
        <w:tab/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4B117725" w14:textId="77777777" w:rsidR="006D5DC0" w:rsidRDefault="006D5DC0" w:rsidP="006D5DC0">
      <w:r>
        <w:tab/>
      </w:r>
      <w:r>
        <w:tab/>
      </w:r>
    </w:p>
    <w:p w14:paraId="78149E67" w14:textId="77777777" w:rsidR="006D5DC0" w:rsidRDefault="006D5DC0" w:rsidP="006D5DC0">
      <w:r>
        <w:tab/>
      </w:r>
      <w:r>
        <w:tab/>
        <w:t>//sell some products</w:t>
      </w:r>
    </w:p>
    <w:p w14:paraId="4A0DDF10" w14:textId="77777777" w:rsidR="006D5DC0" w:rsidRDefault="006D5DC0" w:rsidP="006D5DC0">
      <w:r>
        <w:tab/>
      </w:r>
      <w:r>
        <w:tab/>
      </w:r>
      <w:proofErr w:type="spellStart"/>
      <w:proofErr w:type="gramStart"/>
      <w:r>
        <w:t>sellProduct</w:t>
      </w:r>
      <w:proofErr w:type="spellEnd"/>
      <w:r>
        <w:t>(</w:t>
      </w:r>
      <w:proofErr w:type="gramEnd"/>
      <w:r>
        <w:t xml:space="preserve">dispenser, </w:t>
      </w:r>
      <w:proofErr w:type="spellStart"/>
      <w:r>
        <w:t>cashRegister</w:t>
      </w:r>
      <w:proofErr w:type="spellEnd"/>
      <w:r>
        <w:t>, 10);</w:t>
      </w:r>
    </w:p>
    <w:p w14:paraId="11333637" w14:textId="77777777" w:rsidR="006D5DC0" w:rsidRDefault="006D5DC0" w:rsidP="006D5DC0">
      <w:r>
        <w:tab/>
      </w:r>
      <w:r>
        <w:tab/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74B3A7CE" w14:textId="77777777" w:rsidR="006D5DC0" w:rsidRDefault="006D5DC0" w:rsidP="006D5DC0">
      <w:r>
        <w:tab/>
      </w:r>
      <w:r>
        <w:tab/>
      </w:r>
    </w:p>
    <w:p w14:paraId="2B398325" w14:textId="77777777" w:rsidR="006D5DC0" w:rsidRDefault="006D5DC0" w:rsidP="006D5DC0">
      <w:r>
        <w:tab/>
      </w:r>
      <w:r>
        <w:tab/>
        <w:t>//print the stats</w:t>
      </w:r>
    </w:p>
    <w:p w14:paraId="5868FF47" w14:textId="77777777" w:rsidR="006D5DC0" w:rsidRDefault="006D5DC0" w:rsidP="006D5DC0">
      <w:r>
        <w:tab/>
      </w:r>
      <w:r>
        <w:tab/>
      </w:r>
      <w:proofErr w:type="spellStart"/>
      <w:r>
        <w:t>System.out.println</w:t>
      </w:r>
      <w:proofErr w:type="spellEnd"/>
      <w:r>
        <w:t xml:space="preserve">("Dispenser: " + </w:t>
      </w:r>
      <w:proofErr w:type="spellStart"/>
      <w:proofErr w:type="gramStart"/>
      <w:r>
        <w:t>dispenser.getCount</w:t>
      </w:r>
      <w:proofErr w:type="spellEnd"/>
      <w:proofErr w:type="gramEnd"/>
      <w:r>
        <w:t xml:space="preserve">() + " items, " + " each costing " + </w:t>
      </w:r>
      <w:proofErr w:type="spellStart"/>
      <w:r>
        <w:t>dispenser.getProductionCost</w:t>
      </w:r>
      <w:proofErr w:type="spellEnd"/>
      <w:r>
        <w:t>() + " cents");</w:t>
      </w:r>
    </w:p>
    <w:p w14:paraId="4F1622A8" w14:textId="77777777" w:rsidR="006D5DC0" w:rsidRDefault="006D5DC0" w:rsidP="006D5DC0">
      <w:r>
        <w:tab/>
      </w:r>
      <w:r>
        <w:tab/>
      </w:r>
      <w:proofErr w:type="spellStart"/>
      <w:r>
        <w:t>System.out.println</w:t>
      </w:r>
      <w:proofErr w:type="spellEnd"/>
      <w:r>
        <w:t xml:space="preserve">("Cash Register: " + </w:t>
      </w:r>
      <w:proofErr w:type="spellStart"/>
      <w:r>
        <w:t>cashRegister.getCashOnHand</w:t>
      </w:r>
      <w:proofErr w:type="spellEnd"/>
      <w:r>
        <w:t>() + " cents"</w:t>
      </w:r>
      <w:proofErr w:type="gramStart"/>
      <w:r>
        <w:t>);</w:t>
      </w:r>
      <w:proofErr w:type="gramEnd"/>
    </w:p>
    <w:p w14:paraId="1F3C5509" w14:textId="77777777" w:rsidR="006D5DC0" w:rsidRDefault="006D5DC0" w:rsidP="006D5DC0">
      <w:r>
        <w:tab/>
        <w:t>}</w:t>
      </w:r>
    </w:p>
    <w:p w14:paraId="6896F11D" w14:textId="77777777" w:rsidR="006D5DC0" w:rsidRDefault="006D5DC0" w:rsidP="006D5DC0">
      <w:r>
        <w:tab/>
      </w:r>
    </w:p>
    <w:p w14:paraId="01ACE43E" w14:textId="77777777" w:rsidR="006D5DC0" w:rsidRDefault="006D5DC0" w:rsidP="006D5DC0">
      <w:r>
        <w:tab/>
        <w:t>//sell product</w:t>
      </w:r>
    </w:p>
    <w:p w14:paraId="60BCD7EB" w14:textId="77777777" w:rsidR="006D5DC0" w:rsidRDefault="006D5DC0" w:rsidP="006D5DC0">
      <w:r>
        <w:tab/>
        <w:t xml:space="preserve">public static void </w:t>
      </w:r>
      <w:proofErr w:type="spellStart"/>
      <w:proofErr w:type="gramStart"/>
      <w:r>
        <w:t>sellProduct</w:t>
      </w:r>
      <w:proofErr w:type="spellEnd"/>
      <w:r>
        <w:t>(</w:t>
      </w:r>
      <w:proofErr w:type="gramEnd"/>
      <w:r>
        <w:t xml:space="preserve">Dispenser dispenser, </w:t>
      </w:r>
      <w:proofErr w:type="spellStart"/>
      <w:r>
        <w:t>CashRegister</w:t>
      </w:r>
      <w:proofErr w:type="spellEnd"/>
      <w:r>
        <w:t xml:space="preserve"> </w:t>
      </w:r>
      <w:proofErr w:type="spellStart"/>
      <w:r>
        <w:t>cashRegister</w:t>
      </w:r>
      <w:proofErr w:type="spellEnd"/>
      <w:r>
        <w:t>, int amount)</w:t>
      </w:r>
    </w:p>
    <w:p w14:paraId="47B43175" w14:textId="77777777" w:rsidR="006D5DC0" w:rsidRDefault="006D5DC0" w:rsidP="006D5DC0">
      <w:r>
        <w:lastRenderedPageBreak/>
        <w:tab/>
        <w:t>{</w:t>
      </w:r>
    </w:p>
    <w:p w14:paraId="66DA333D" w14:textId="77777777" w:rsidR="006D5DC0" w:rsidRDefault="006D5DC0" w:rsidP="006D5DC0">
      <w:r>
        <w:tab/>
      </w:r>
      <w:r>
        <w:tab/>
      </w:r>
      <w:proofErr w:type="spellStart"/>
      <w:r>
        <w:t>System.out.println</w:t>
      </w:r>
      <w:proofErr w:type="spellEnd"/>
      <w:r>
        <w:t>("Made sale: " + amount + " items"</w:t>
      </w:r>
      <w:proofErr w:type="gramStart"/>
      <w:r>
        <w:t>);</w:t>
      </w:r>
      <w:proofErr w:type="gramEnd"/>
    </w:p>
    <w:p w14:paraId="5BEC8DEA" w14:textId="77777777" w:rsidR="006D5DC0" w:rsidRDefault="006D5DC0" w:rsidP="006D5DC0">
      <w:r>
        <w:tab/>
      </w:r>
      <w:r>
        <w:tab/>
      </w:r>
    </w:p>
    <w:p w14:paraId="1D0D3349" w14:textId="77777777" w:rsidR="006D5DC0" w:rsidRDefault="006D5DC0" w:rsidP="006D5DC0">
      <w:r>
        <w:tab/>
      </w:r>
      <w:r>
        <w:tab/>
        <w:t>//make sales from the dispenser</w:t>
      </w:r>
    </w:p>
    <w:p w14:paraId="1E7532DD" w14:textId="77777777" w:rsidR="006D5DC0" w:rsidRDefault="006D5DC0" w:rsidP="006D5DC0">
      <w:r>
        <w:tab/>
      </w: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amount; </w:t>
      </w:r>
      <w:proofErr w:type="spellStart"/>
      <w:r>
        <w:t>i</w:t>
      </w:r>
      <w:proofErr w:type="spellEnd"/>
      <w:r>
        <w:t>++)</w:t>
      </w:r>
    </w:p>
    <w:p w14:paraId="112D1CBC" w14:textId="77777777" w:rsidR="006D5DC0" w:rsidRDefault="006D5DC0" w:rsidP="006D5DC0">
      <w:r>
        <w:tab/>
      </w:r>
      <w:r>
        <w:tab/>
        <w:t>{</w:t>
      </w:r>
    </w:p>
    <w:p w14:paraId="0AB4009D" w14:textId="77777777" w:rsidR="006D5DC0" w:rsidRDefault="006D5DC0" w:rsidP="006D5DC0">
      <w:r>
        <w:tab/>
      </w:r>
      <w:r>
        <w:tab/>
      </w:r>
      <w:r>
        <w:tab/>
      </w:r>
      <w:proofErr w:type="spellStart"/>
      <w:proofErr w:type="gramStart"/>
      <w:r>
        <w:t>dispenser.makeSale</w:t>
      </w:r>
      <w:proofErr w:type="spellEnd"/>
      <w:proofErr w:type="gramEnd"/>
      <w:r>
        <w:t>();</w:t>
      </w:r>
    </w:p>
    <w:p w14:paraId="36882FDF" w14:textId="77777777" w:rsidR="006D5DC0" w:rsidRDefault="006D5DC0" w:rsidP="006D5DC0">
      <w:r>
        <w:tab/>
      </w:r>
      <w:r>
        <w:tab/>
        <w:t>}</w:t>
      </w:r>
    </w:p>
    <w:p w14:paraId="21A157A1" w14:textId="77777777" w:rsidR="006D5DC0" w:rsidRDefault="006D5DC0" w:rsidP="006D5DC0">
      <w:r>
        <w:tab/>
      </w:r>
      <w:r>
        <w:tab/>
      </w:r>
    </w:p>
    <w:p w14:paraId="45AB7841" w14:textId="77777777" w:rsidR="006D5DC0" w:rsidRDefault="006D5DC0" w:rsidP="006D5DC0">
      <w:r>
        <w:tab/>
      </w:r>
      <w:r>
        <w:tab/>
        <w:t>//accept the funds</w:t>
      </w:r>
    </w:p>
    <w:p w14:paraId="5E313B5D" w14:textId="77777777" w:rsidR="006D5DC0" w:rsidRDefault="006D5DC0" w:rsidP="006D5DC0">
      <w:r>
        <w:tab/>
      </w:r>
      <w:r>
        <w:tab/>
      </w:r>
      <w:proofErr w:type="spellStart"/>
      <w:r>
        <w:t>cashRegister.acceptAmount</w:t>
      </w:r>
      <w:proofErr w:type="spellEnd"/>
      <w:r>
        <w:t xml:space="preserve">(amount * </w:t>
      </w:r>
      <w:proofErr w:type="spellStart"/>
      <w:proofErr w:type="gramStart"/>
      <w:r>
        <w:t>dispenser.getProductionCost</w:t>
      </w:r>
      <w:proofErr w:type="spellEnd"/>
      <w:proofErr w:type="gramEnd"/>
      <w:r>
        <w:t>());</w:t>
      </w:r>
    </w:p>
    <w:p w14:paraId="21BF5240" w14:textId="77777777" w:rsidR="006D5DC0" w:rsidRDefault="006D5DC0" w:rsidP="006D5DC0">
      <w:r>
        <w:tab/>
        <w:t>}</w:t>
      </w:r>
    </w:p>
    <w:p w14:paraId="06C02AEA" w14:textId="3337991B" w:rsidR="006D5DC0" w:rsidRDefault="006D5DC0" w:rsidP="006D5DC0">
      <w:r>
        <w:t>}</w:t>
      </w:r>
    </w:p>
    <w:p w14:paraId="21E110A5" w14:textId="77777777" w:rsidR="006D5DC0" w:rsidRDefault="006D5DC0" w:rsidP="006D5DC0">
      <w:r>
        <w:t>/*</w:t>
      </w:r>
    </w:p>
    <w:p w14:paraId="52484C2D" w14:textId="77777777" w:rsidR="006D5DC0" w:rsidRDefault="006D5DC0" w:rsidP="006D5DC0">
      <w:r>
        <w:t xml:space="preserve"> * By Anika Jallipalli</w:t>
      </w:r>
    </w:p>
    <w:p w14:paraId="3A9F4A11" w14:textId="77777777" w:rsidR="006D5DC0" w:rsidRDefault="006D5DC0" w:rsidP="006D5DC0">
      <w:r>
        <w:t xml:space="preserve"> * Date: 4/24/2020</w:t>
      </w:r>
    </w:p>
    <w:p w14:paraId="0BE9415A" w14:textId="77777777" w:rsidR="006D5DC0" w:rsidRDefault="006D5DC0" w:rsidP="006D5DC0">
      <w:r>
        <w:t xml:space="preserve"> * Purpose: Use assertions and exceptions to create a candy machine</w:t>
      </w:r>
    </w:p>
    <w:p w14:paraId="0E7CBEA3" w14:textId="77777777" w:rsidR="006D5DC0" w:rsidRDefault="006D5DC0" w:rsidP="006D5DC0">
      <w:r>
        <w:t xml:space="preserve"> * </w:t>
      </w:r>
    </w:p>
    <w:p w14:paraId="62AA3BBE" w14:textId="77777777" w:rsidR="006D5DC0" w:rsidRDefault="006D5DC0" w:rsidP="006D5DC0">
      <w:r>
        <w:t xml:space="preserve"> * PMR in README.txt</w:t>
      </w:r>
    </w:p>
    <w:p w14:paraId="37C2E1A2" w14:textId="77777777" w:rsidR="006D5DC0" w:rsidRDefault="006D5DC0" w:rsidP="006D5DC0">
      <w:r>
        <w:t xml:space="preserve"> */</w:t>
      </w:r>
    </w:p>
    <w:p w14:paraId="4A56D61F" w14:textId="77777777" w:rsidR="006D5DC0" w:rsidRDefault="006D5DC0" w:rsidP="006D5DC0">
      <w:r>
        <w:t xml:space="preserve">public class </w:t>
      </w:r>
      <w:proofErr w:type="spellStart"/>
      <w:r>
        <w:t>CashRegister</w:t>
      </w:r>
      <w:proofErr w:type="spellEnd"/>
      <w:r>
        <w:t xml:space="preserve"> </w:t>
      </w:r>
    </w:p>
    <w:p w14:paraId="00614E0A" w14:textId="77777777" w:rsidR="006D5DC0" w:rsidRDefault="006D5DC0" w:rsidP="006D5DC0">
      <w:r>
        <w:t>{</w:t>
      </w:r>
    </w:p>
    <w:p w14:paraId="2FFB82E4" w14:textId="77777777" w:rsidR="006D5DC0" w:rsidRDefault="006D5DC0" w:rsidP="006D5DC0">
      <w:r>
        <w:tab/>
        <w:t>//instance variables</w:t>
      </w:r>
    </w:p>
    <w:p w14:paraId="5ED93394" w14:textId="77777777" w:rsidR="006D5DC0" w:rsidRDefault="006D5DC0" w:rsidP="006D5DC0">
      <w:r>
        <w:lastRenderedPageBreak/>
        <w:tab/>
        <w:t xml:space="preserve">private int </w:t>
      </w:r>
      <w:proofErr w:type="spellStart"/>
      <w:proofErr w:type="gramStart"/>
      <w:r>
        <w:t>cashOnHand</w:t>
      </w:r>
      <w:proofErr w:type="spellEnd"/>
      <w:r>
        <w:t>;</w:t>
      </w:r>
      <w:proofErr w:type="gramEnd"/>
    </w:p>
    <w:p w14:paraId="4D9C9952" w14:textId="77777777" w:rsidR="006D5DC0" w:rsidRDefault="006D5DC0" w:rsidP="006D5DC0">
      <w:r>
        <w:tab/>
      </w:r>
    </w:p>
    <w:p w14:paraId="0BB2AF7E" w14:textId="77777777" w:rsidR="006D5DC0" w:rsidRDefault="006D5DC0" w:rsidP="006D5DC0">
      <w:r>
        <w:tab/>
        <w:t>//getter</w:t>
      </w:r>
    </w:p>
    <w:p w14:paraId="610319F0" w14:textId="77777777" w:rsidR="006D5DC0" w:rsidRDefault="006D5DC0" w:rsidP="006D5DC0">
      <w:r>
        <w:tab/>
        <w:t xml:space="preserve">public int </w:t>
      </w:r>
      <w:proofErr w:type="spellStart"/>
      <w:proofErr w:type="gramStart"/>
      <w:r>
        <w:t>getCashOnHand</w:t>
      </w:r>
      <w:proofErr w:type="spellEnd"/>
      <w:r>
        <w:t>(</w:t>
      </w:r>
      <w:proofErr w:type="gramEnd"/>
      <w:r>
        <w:t>)</w:t>
      </w:r>
    </w:p>
    <w:p w14:paraId="4F06E99F" w14:textId="77777777" w:rsidR="006D5DC0" w:rsidRDefault="006D5DC0" w:rsidP="006D5DC0">
      <w:r>
        <w:tab/>
        <w:t>{</w:t>
      </w:r>
    </w:p>
    <w:p w14:paraId="573D6602" w14:textId="77777777" w:rsidR="006D5DC0" w:rsidRDefault="006D5DC0" w:rsidP="006D5DC0">
      <w:r>
        <w:tab/>
      </w:r>
      <w:r>
        <w:tab/>
        <w:t xml:space="preserve">return </w:t>
      </w:r>
      <w:proofErr w:type="spellStart"/>
      <w:proofErr w:type="gramStart"/>
      <w:r>
        <w:t>cashOnHand</w:t>
      </w:r>
      <w:proofErr w:type="spellEnd"/>
      <w:r>
        <w:t>;</w:t>
      </w:r>
      <w:proofErr w:type="gramEnd"/>
    </w:p>
    <w:p w14:paraId="697F2E1F" w14:textId="77777777" w:rsidR="006D5DC0" w:rsidRDefault="006D5DC0" w:rsidP="006D5DC0">
      <w:r>
        <w:tab/>
        <w:t>}</w:t>
      </w:r>
    </w:p>
    <w:p w14:paraId="4F193B78" w14:textId="77777777" w:rsidR="006D5DC0" w:rsidRDefault="006D5DC0" w:rsidP="006D5DC0">
      <w:r>
        <w:tab/>
      </w:r>
    </w:p>
    <w:p w14:paraId="160B4D21" w14:textId="77777777" w:rsidR="006D5DC0" w:rsidRDefault="006D5DC0" w:rsidP="006D5DC0">
      <w:r>
        <w:tab/>
        <w:t>//default constructor</w:t>
      </w:r>
    </w:p>
    <w:p w14:paraId="4A9A98FE" w14:textId="77777777" w:rsidR="006D5DC0" w:rsidRDefault="006D5DC0" w:rsidP="006D5DC0">
      <w:r>
        <w:tab/>
      </w:r>
      <w:proofErr w:type="spellStart"/>
      <w:proofErr w:type="gramStart"/>
      <w:r>
        <w:t>CashRegister</w:t>
      </w:r>
      <w:proofErr w:type="spellEnd"/>
      <w:r>
        <w:t>(</w:t>
      </w:r>
      <w:proofErr w:type="gramEnd"/>
      <w:r>
        <w:t>)</w:t>
      </w:r>
    </w:p>
    <w:p w14:paraId="27EC3658" w14:textId="77777777" w:rsidR="006D5DC0" w:rsidRDefault="006D5DC0" w:rsidP="006D5DC0">
      <w:r>
        <w:tab/>
        <w:t>{</w:t>
      </w:r>
    </w:p>
    <w:p w14:paraId="2BEDA14A" w14:textId="77777777" w:rsidR="006D5DC0" w:rsidRDefault="006D5DC0" w:rsidP="006D5DC0">
      <w:r>
        <w:tab/>
      </w:r>
      <w:r>
        <w:tab/>
      </w:r>
      <w:proofErr w:type="spellStart"/>
      <w:r>
        <w:t>cashOnHand</w:t>
      </w:r>
      <w:proofErr w:type="spellEnd"/>
      <w:r>
        <w:t xml:space="preserve"> = </w:t>
      </w:r>
      <w:proofErr w:type="gramStart"/>
      <w:r>
        <w:t>500;</w:t>
      </w:r>
      <w:proofErr w:type="gramEnd"/>
    </w:p>
    <w:p w14:paraId="56516D1F" w14:textId="77777777" w:rsidR="006D5DC0" w:rsidRDefault="006D5DC0" w:rsidP="006D5DC0">
      <w:r>
        <w:tab/>
        <w:t>}</w:t>
      </w:r>
    </w:p>
    <w:p w14:paraId="0CD424EB" w14:textId="77777777" w:rsidR="006D5DC0" w:rsidRDefault="006D5DC0" w:rsidP="006D5DC0">
      <w:r>
        <w:tab/>
      </w:r>
    </w:p>
    <w:p w14:paraId="4198F901" w14:textId="77777777" w:rsidR="006D5DC0" w:rsidRDefault="006D5DC0" w:rsidP="006D5DC0">
      <w:r>
        <w:tab/>
        <w:t>//alternate</w:t>
      </w:r>
    </w:p>
    <w:p w14:paraId="24956698" w14:textId="77777777" w:rsidR="006D5DC0" w:rsidRDefault="006D5DC0" w:rsidP="006D5DC0">
      <w:r>
        <w:tab/>
      </w:r>
      <w:proofErr w:type="spellStart"/>
      <w:proofErr w:type="gramStart"/>
      <w:r>
        <w:t>CashRegister</w:t>
      </w:r>
      <w:proofErr w:type="spellEnd"/>
      <w:r>
        <w:t>(</w:t>
      </w:r>
      <w:proofErr w:type="gramEnd"/>
      <w:r>
        <w:t xml:space="preserve">int </w:t>
      </w:r>
      <w:proofErr w:type="spellStart"/>
      <w:r>
        <w:t>cashOnHand</w:t>
      </w:r>
      <w:proofErr w:type="spellEnd"/>
      <w:r>
        <w:t>)</w:t>
      </w:r>
    </w:p>
    <w:p w14:paraId="128D96C9" w14:textId="77777777" w:rsidR="006D5DC0" w:rsidRDefault="006D5DC0" w:rsidP="006D5DC0">
      <w:r>
        <w:tab/>
        <w:t>{</w:t>
      </w:r>
    </w:p>
    <w:p w14:paraId="5CDE4E05" w14:textId="77777777" w:rsidR="006D5DC0" w:rsidRDefault="006D5DC0" w:rsidP="006D5DC0">
      <w:r>
        <w:tab/>
      </w:r>
      <w:r>
        <w:tab/>
      </w:r>
      <w:proofErr w:type="gramStart"/>
      <w:r>
        <w:t>if(</w:t>
      </w:r>
      <w:proofErr w:type="spellStart"/>
      <w:proofErr w:type="gramEnd"/>
      <w:r>
        <w:t>cashOnHand</w:t>
      </w:r>
      <w:proofErr w:type="spellEnd"/>
      <w:r>
        <w:t xml:space="preserve"> &lt; 0)</w:t>
      </w:r>
    </w:p>
    <w:p w14:paraId="57640E13" w14:textId="77777777" w:rsidR="006D5DC0" w:rsidRDefault="006D5DC0" w:rsidP="006D5DC0">
      <w:r>
        <w:tab/>
      </w:r>
      <w:r>
        <w:tab/>
        <w:t>{</w:t>
      </w:r>
    </w:p>
    <w:p w14:paraId="347CDD33" w14:textId="77777777" w:rsidR="006D5DC0" w:rsidRDefault="006D5DC0" w:rsidP="006D5DC0">
      <w:r>
        <w:tab/>
      </w:r>
      <w:r>
        <w:tab/>
      </w:r>
      <w:r>
        <w:tab/>
        <w:t xml:space="preserve">throw new </w:t>
      </w:r>
      <w:proofErr w:type="spellStart"/>
      <w:proofErr w:type="gramStart"/>
      <w:r>
        <w:t>IllegalArgumentException</w:t>
      </w:r>
      <w:proofErr w:type="spellEnd"/>
      <w:r>
        <w:t>(</w:t>
      </w:r>
      <w:proofErr w:type="gramEnd"/>
      <w:r>
        <w:t>"cash on hand can't be less than zero");</w:t>
      </w:r>
    </w:p>
    <w:p w14:paraId="353EAF64" w14:textId="77777777" w:rsidR="006D5DC0" w:rsidRDefault="006D5DC0" w:rsidP="006D5DC0">
      <w:r>
        <w:tab/>
      </w:r>
      <w:r>
        <w:tab/>
        <w:t>}</w:t>
      </w:r>
    </w:p>
    <w:p w14:paraId="40DB5C34" w14:textId="77777777" w:rsidR="006D5DC0" w:rsidRDefault="006D5DC0" w:rsidP="006D5DC0">
      <w:r>
        <w:tab/>
      </w:r>
      <w:r>
        <w:tab/>
      </w:r>
    </w:p>
    <w:p w14:paraId="3A6D1EAB" w14:textId="77777777" w:rsidR="006D5DC0" w:rsidRDefault="006D5DC0" w:rsidP="006D5DC0">
      <w:r>
        <w:lastRenderedPageBreak/>
        <w:tab/>
      </w:r>
      <w:r>
        <w:tab/>
      </w:r>
      <w:proofErr w:type="spellStart"/>
      <w:proofErr w:type="gramStart"/>
      <w:r>
        <w:t>this.cashOnHand</w:t>
      </w:r>
      <w:proofErr w:type="spellEnd"/>
      <w:proofErr w:type="gramEnd"/>
      <w:r>
        <w:t xml:space="preserve"> = </w:t>
      </w:r>
      <w:proofErr w:type="spellStart"/>
      <w:r>
        <w:t>cashOnHand</w:t>
      </w:r>
      <w:proofErr w:type="spellEnd"/>
      <w:r>
        <w:t>;</w:t>
      </w:r>
    </w:p>
    <w:p w14:paraId="073E4F8E" w14:textId="77777777" w:rsidR="006D5DC0" w:rsidRDefault="006D5DC0" w:rsidP="006D5DC0">
      <w:r>
        <w:tab/>
        <w:t>}</w:t>
      </w:r>
    </w:p>
    <w:p w14:paraId="7C7EAE5C" w14:textId="77777777" w:rsidR="006D5DC0" w:rsidRDefault="006D5DC0" w:rsidP="006D5DC0">
      <w:r>
        <w:tab/>
      </w:r>
    </w:p>
    <w:p w14:paraId="22F3ECF8" w14:textId="77777777" w:rsidR="006D5DC0" w:rsidRDefault="006D5DC0" w:rsidP="006D5DC0">
      <w:r>
        <w:tab/>
        <w:t>//other methods</w:t>
      </w:r>
    </w:p>
    <w:p w14:paraId="02D6AF27" w14:textId="77777777" w:rsidR="006D5DC0" w:rsidRDefault="006D5DC0" w:rsidP="006D5DC0">
      <w:r>
        <w:tab/>
      </w:r>
    </w:p>
    <w:p w14:paraId="010A2278" w14:textId="77777777" w:rsidR="006D5DC0" w:rsidRDefault="006D5DC0" w:rsidP="006D5DC0">
      <w:r>
        <w:tab/>
        <w:t>//set cash</w:t>
      </w:r>
    </w:p>
    <w:p w14:paraId="7CD90B04" w14:textId="77777777" w:rsidR="006D5DC0" w:rsidRDefault="006D5DC0" w:rsidP="006D5DC0">
      <w:r>
        <w:tab/>
        <w:t xml:space="preserve">public void </w:t>
      </w:r>
      <w:proofErr w:type="spellStart"/>
      <w:proofErr w:type="gramStart"/>
      <w:r>
        <w:t>setCashOnHand</w:t>
      </w:r>
      <w:proofErr w:type="spellEnd"/>
      <w:r>
        <w:t>(</w:t>
      </w:r>
      <w:proofErr w:type="gramEnd"/>
      <w:r>
        <w:t xml:space="preserve">int </w:t>
      </w:r>
      <w:proofErr w:type="spellStart"/>
      <w:r>
        <w:t>cashOnHand</w:t>
      </w:r>
      <w:proofErr w:type="spellEnd"/>
      <w:r>
        <w:t>)</w:t>
      </w:r>
    </w:p>
    <w:p w14:paraId="2D889CD9" w14:textId="77777777" w:rsidR="006D5DC0" w:rsidRDefault="006D5DC0" w:rsidP="006D5DC0">
      <w:r>
        <w:tab/>
        <w:t>{</w:t>
      </w:r>
    </w:p>
    <w:p w14:paraId="6CF5F5FD" w14:textId="77777777" w:rsidR="006D5DC0" w:rsidRDefault="006D5DC0" w:rsidP="006D5DC0">
      <w:r>
        <w:tab/>
      </w:r>
      <w:r>
        <w:tab/>
      </w:r>
      <w:proofErr w:type="gramStart"/>
      <w:r>
        <w:t>if(</w:t>
      </w:r>
      <w:proofErr w:type="spellStart"/>
      <w:proofErr w:type="gramEnd"/>
      <w:r>
        <w:t>cashOnHand</w:t>
      </w:r>
      <w:proofErr w:type="spellEnd"/>
      <w:r>
        <w:t xml:space="preserve"> &lt; 0)</w:t>
      </w:r>
    </w:p>
    <w:p w14:paraId="32EADDDA" w14:textId="77777777" w:rsidR="006D5DC0" w:rsidRDefault="006D5DC0" w:rsidP="006D5DC0">
      <w:r>
        <w:tab/>
      </w:r>
      <w:r>
        <w:tab/>
        <w:t>{</w:t>
      </w:r>
    </w:p>
    <w:p w14:paraId="774DC03F" w14:textId="77777777" w:rsidR="006D5DC0" w:rsidRDefault="006D5DC0" w:rsidP="006D5DC0">
      <w:r>
        <w:tab/>
      </w:r>
      <w:r>
        <w:tab/>
      </w:r>
      <w:r>
        <w:tab/>
        <w:t xml:space="preserve">throw new </w:t>
      </w:r>
      <w:proofErr w:type="spellStart"/>
      <w:proofErr w:type="gramStart"/>
      <w:r>
        <w:t>IllegalArgumentException</w:t>
      </w:r>
      <w:proofErr w:type="spellEnd"/>
      <w:r>
        <w:t>(</w:t>
      </w:r>
      <w:proofErr w:type="gramEnd"/>
      <w:r>
        <w:t>"cash on hand can't be less than zero");</w:t>
      </w:r>
    </w:p>
    <w:p w14:paraId="7CD518BC" w14:textId="77777777" w:rsidR="006D5DC0" w:rsidRDefault="006D5DC0" w:rsidP="006D5DC0">
      <w:r>
        <w:tab/>
      </w:r>
      <w:r>
        <w:tab/>
        <w:t>}</w:t>
      </w:r>
    </w:p>
    <w:p w14:paraId="1622DB36" w14:textId="77777777" w:rsidR="006D5DC0" w:rsidRDefault="006D5DC0" w:rsidP="006D5DC0">
      <w:r>
        <w:tab/>
      </w:r>
      <w:r>
        <w:tab/>
      </w:r>
    </w:p>
    <w:p w14:paraId="52406448" w14:textId="77777777" w:rsidR="006D5DC0" w:rsidRDefault="006D5DC0" w:rsidP="006D5DC0">
      <w:r>
        <w:tab/>
      </w:r>
      <w:r>
        <w:tab/>
      </w:r>
      <w:proofErr w:type="spellStart"/>
      <w:proofErr w:type="gramStart"/>
      <w:r>
        <w:t>this.cashOnHand</w:t>
      </w:r>
      <w:proofErr w:type="spellEnd"/>
      <w:proofErr w:type="gramEnd"/>
      <w:r>
        <w:t xml:space="preserve"> = </w:t>
      </w:r>
      <w:proofErr w:type="spellStart"/>
      <w:r>
        <w:t>cashOnHand</w:t>
      </w:r>
      <w:proofErr w:type="spellEnd"/>
      <w:r>
        <w:t>;</w:t>
      </w:r>
    </w:p>
    <w:p w14:paraId="0B540ACE" w14:textId="77777777" w:rsidR="006D5DC0" w:rsidRDefault="006D5DC0" w:rsidP="006D5DC0">
      <w:r>
        <w:tab/>
        <w:t>}</w:t>
      </w:r>
    </w:p>
    <w:p w14:paraId="322F42D9" w14:textId="77777777" w:rsidR="006D5DC0" w:rsidRDefault="006D5DC0" w:rsidP="006D5DC0">
      <w:r>
        <w:tab/>
      </w:r>
    </w:p>
    <w:p w14:paraId="5A2459A5" w14:textId="77777777" w:rsidR="006D5DC0" w:rsidRDefault="006D5DC0" w:rsidP="006D5DC0">
      <w:r>
        <w:tab/>
        <w:t>//accept amount</w:t>
      </w:r>
    </w:p>
    <w:p w14:paraId="3F8FEE7A" w14:textId="77777777" w:rsidR="006D5DC0" w:rsidRDefault="006D5DC0" w:rsidP="006D5DC0">
      <w:r>
        <w:tab/>
        <w:t xml:space="preserve">public void </w:t>
      </w:r>
      <w:proofErr w:type="spellStart"/>
      <w:proofErr w:type="gramStart"/>
      <w:r>
        <w:t>acceptAmount</w:t>
      </w:r>
      <w:proofErr w:type="spellEnd"/>
      <w:r>
        <w:t>(</w:t>
      </w:r>
      <w:proofErr w:type="gramEnd"/>
      <w:r>
        <w:t>int amount)</w:t>
      </w:r>
    </w:p>
    <w:p w14:paraId="0FBC8881" w14:textId="77777777" w:rsidR="006D5DC0" w:rsidRDefault="006D5DC0" w:rsidP="006D5DC0">
      <w:r>
        <w:tab/>
        <w:t>{</w:t>
      </w:r>
    </w:p>
    <w:p w14:paraId="4ECD6998" w14:textId="77777777" w:rsidR="006D5DC0" w:rsidRDefault="006D5DC0" w:rsidP="006D5DC0">
      <w:r>
        <w:tab/>
      </w:r>
      <w:r>
        <w:tab/>
      </w:r>
      <w:proofErr w:type="gramStart"/>
      <w:r>
        <w:t>if(</w:t>
      </w:r>
      <w:proofErr w:type="gramEnd"/>
      <w:r>
        <w:t>amount &lt; 0)</w:t>
      </w:r>
    </w:p>
    <w:p w14:paraId="3958D6EB" w14:textId="77777777" w:rsidR="006D5DC0" w:rsidRDefault="006D5DC0" w:rsidP="006D5DC0">
      <w:r>
        <w:tab/>
      </w:r>
      <w:r>
        <w:tab/>
        <w:t>{</w:t>
      </w:r>
    </w:p>
    <w:p w14:paraId="2039C206" w14:textId="77777777" w:rsidR="006D5DC0" w:rsidRDefault="006D5DC0" w:rsidP="006D5DC0">
      <w:r>
        <w:lastRenderedPageBreak/>
        <w:tab/>
      </w:r>
      <w:r>
        <w:tab/>
      </w:r>
      <w:r>
        <w:tab/>
        <w:t xml:space="preserve">throw new </w:t>
      </w:r>
      <w:proofErr w:type="spellStart"/>
      <w:proofErr w:type="gramStart"/>
      <w:r>
        <w:t>IllegalArgumentException</w:t>
      </w:r>
      <w:proofErr w:type="spellEnd"/>
      <w:r>
        <w:t>(</w:t>
      </w:r>
      <w:proofErr w:type="gramEnd"/>
      <w:r>
        <w:t>"We don't accept negative amounts here");</w:t>
      </w:r>
    </w:p>
    <w:p w14:paraId="62D5330C" w14:textId="77777777" w:rsidR="006D5DC0" w:rsidRDefault="006D5DC0" w:rsidP="006D5DC0">
      <w:r>
        <w:tab/>
      </w:r>
      <w:r>
        <w:tab/>
        <w:t>}</w:t>
      </w:r>
    </w:p>
    <w:p w14:paraId="28144F84" w14:textId="77777777" w:rsidR="006D5DC0" w:rsidRDefault="006D5DC0" w:rsidP="006D5DC0">
      <w:r>
        <w:tab/>
      </w:r>
      <w:r>
        <w:tab/>
      </w:r>
    </w:p>
    <w:p w14:paraId="2E3B53F8" w14:textId="77777777" w:rsidR="006D5DC0" w:rsidRDefault="006D5DC0" w:rsidP="006D5DC0">
      <w:r>
        <w:tab/>
      </w:r>
      <w:r>
        <w:tab/>
      </w:r>
      <w:proofErr w:type="spellStart"/>
      <w:r>
        <w:t>cashOnHand</w:t>
      </w:r>
      <w:proofErr w:type="spellEnd"/>
      <w:r>
        <w:t xml:space="preserve"> += </w:t>
      </w:r>
      <w:proofErr w:type="gramStart"/>
      <w:r>
        <w:t>amount;</w:t>
      </w:r>
      <w:proofErr w:type="gramEnd"/>
    </w:p>
    <w:p w14:paraId="351122D7" w14:textId="77777777" w:rsidR="006D5DC0" w:rsidRDefault="006D5DC0" w:rsidP="006D5DC0">
      <w:r>
        <w:tab/>
        <w:t>}</w:t>
      </w:r>
    </w:p>
    <w:p w14:paraId="76F97C11" w14:textId="5A9E0955" w:rsidR="006D5DC0" w:rsidRDefault="006D5DC0" w:rsidP="006D5DC0">
      <w:r>
        <w:t>}</w:t>
      </w:r>
    </w:p>
    <w:p w14:paraId="3F86A3E5" w14:textId="77777777" w:rsidR="006D5DC0" w:rsidRDefault="006D5DC0" w:rsidP="006D5DC0">
      <w:r>
        <w:t>/*</w:t>
      </w:r>
    </w:p>
    <w:p w14:paraId="2B4A6EB2" w14:textId="77777777" w:rsidR="006D5DC0" w:rsidRDefault="006D5DC0" w:rsidP="006D5DC0">
      <w:r>
        <w:t xml:space="preserve"> * By Anika Jallipalli</w:t>
      </w:r>
    </w:p>
    <w:p w14:paraId="618568B8" w14:textId="77777777" w:rsidR="006D5DC0" w:rsidRDefault="006D5DC0" w:rsidP="006D5DC0">
      <w:r>
        <w:t xml:space="preserve"> * Date: 4/24/2020</w:t>
      </w:r>
    </w:p>
    <w:p w14:paraId="560F54AD" w14:textId="77777777" w:rsidR="006D5DC0" w:rsidRDefault="006D5DC0" w:rsidP="006D5DC0">
      <w:r>
        <w:t xml:space="preserve"> * Purpose: Use assertions and exceptions to create a candy machine</w:t>
      </w:r>
    </w:p>
    <w:p w14:paraId="25305807" w14:textId="77777777" w:rsidR="006D5DC0" w:rsidRDefault="006D5DC0" w:rsidP="006D5DC0">
      <w:r>
        <w:t xml:space="preserve"> * </w:t>
      </w:r>
    </w:p>
    <w:p w14:paraId="4AADBC97" w14:textId="77777777" w:rsidR="006D5DC0" w:rsidRDefault="006D5DC0" w:rsidP="006D5DC0">
      <w:r>
        <w:t xml:space="preserve"> * PMR in README.txt</w:t>
      </w:r>
    </w:p>
    <w:p w14:paraId="0628C19A" w14:textId="77777777" w:rsidR="006D5DC0" w:rsidRDefault="006D5DC0" w:rsidP="006D5DC0">
      <w:r>
        <w:t xml:space="preserve"> */</w:t>
      </w:r>
    </w:p>
    <w:p w14:paraId="6497F521" w14:textId="77777777" w:rsidR="006D5DC0" w:rsidRDefault="006D5DC0" w:rsidP="006D5DC0">
      <w:r>
        <w:t xml:space="preserve">public class Dispenser </w:t>
      </w:r>
    </w:p>
    <w:p w14:paraId="34A3D811" w14:textId="77777777" w:rsidR="006D5DC0" w:rsidRDefault="006D5DC0" w:rsidP="006D5DC0">
      <w:r>
        <w:t>{</w:t>
      </w:r>
    </w:p>
    <w:p w14:paraId="0CA4DF4B" w14:textId="77777777" w:rsidR="006D5DC0" w:rsidRDefault="006D5DC0" w:rsidP="006D5DC0">
      <w:r>
        <w:tab/>
        <w:t>//instance variables</w:t>
      </w:r>
    </w:p>
    <w:p w14:paraId="2C16EEEE" w14:textId="77777777" w:rsidR="006D5DC0" w:rsidRDefault="006D5DC0" w:rsidP="006D5DC0">
      <w:r>
        <w:tab/>
        <w:t xml:space="preserve">private int </w:t>
      </w:r>
      <w:proofErr w:type="spellStart"/>
      <w:proofErr w:type="gramStart"/>
      <w:r>
        <w:t>numberOfItems</w:t>
      </w:r>
      <w:proofErr w:type="spellEnd"/>
      <w:r>
        <w:t>;</w:t>
      </w:r>
      <w:proofErr w:type="gramEnd"/>
    </w:p>
    <w:p w14:paraId="06D8DA29" w14:textId="77777777" w:rsidR="006D5DC0" w:rsidRDefault="006D5DC0" w:rsidP="006D5DC0">
      <w:r>
        <w:tab/>
        <w:t xml:space="preserve">private int </w:t>
      </w:r>
      <w:proofErr w:type="gramStart"/>
      <w:r>
        <w:t>cost;</w:t>
      </w:r>
      <w:proofErr w:type="gramEnd"/>
    </w:p>
    <w:p w14:paraId="48360520" w14:textId="77777777" w:rsidR="006D5DC0" w:rsidRDefault="006D5DC0" w:rsidP="006D5DC0">
      <w:r>
        <w:tab/>
      </w:r>
    </w:p>
    <w:p w14:paraId="5B6F793C" w14:textId="77777777" w:rsidR="006D5DC0" w:rsidRDefault="006D5DC0" w:rsidP="006D5DC0">
      <w:r>
        <w:tab/>
        <w:t>//getters</w:t>
      </w:r>
    </w:p>
    <w:p w14:paraId="5E8AE01E" w14:textId="77777777" w:rsidR="006D5DC0" w:rsidRDefault="006D5DC0" w:rsidP="006D5DC0">
      <w:r>
        <w:tab/>
        <w:t xml:space="preserve">public int </w:t>
      </w:r>
      <w:proofErr w:type="spellStart"/>
      <w:proofErr w:type="gramStart"/>
      <w:r>
        <w:t>getCount</w:t>
      </w:r>
      <w:proofErr w:type="spellEnd"/>
      <w:r>
        <w:t>(</w:t>
      </w:r>
      <w:proofErr w:type="gramEnd"/>
      <w:r>
        <w:t xml:space="preserve">) </w:t>
      </w:r>
    </w:p>
    <w:p w14:paraId="10C4B944" w14:textId="77777777" w:rsidR="006D5DC0" w:rsidRDefault="006D5DC0" w:rsidP="006D5DC0">
      <w:r>
        <w:tab/>
        <w:t>{</w:t>
      </w:r>
    </w:p>
    <w:p w14:paraId="66041B6D" w14:textId="77777777" w:rsidR="006D5DC0" w:rsidRDefault="006D5DC0" w:rsidP="006D5DC0">
      <w:r>
        <w:lastRenderedPageBreak/>
        <w:tab/>
      </w:r>
      <w:r>
        <w:tab/>
        <w:t xml:space="preserve">return </w:t>
      </w:r>
      <w:proofErr w:type="spellStart"/>
      <w:proofErr w:type="gramStart"/>
      <w:r>
        <w:t>numberOfItems</w:t>
      </w:r>
      <w:proofErr w:type="spellEnd"/>
      <w:r>
        <w:t>;</w:t>
      </w:r>
      <w:proofErr w:type="gramEnd"/>
    </w:p>
    <w:p w14:paraId="469D0781" w14:textId="77777777" w:rsidR="006D5DC0" w:rsidRDefault="006D5DC0" w:rsidP="006D5DC0">
      <w:r>
        <w:tab/>
        <w:t>}</w:t>
      </w:r>
    </w:p>
    <w:p w14:paraId="1135B0B7" w14:textId="77777777" w:rsidR="006D5DC0" w:rsidRDefault="006D5DC0" w:rsidP="006D5DC0">
      <w:r>
        <w:tab/>
      </w:r>
    </w:p>
    <w:p w14:paraId="53C90F95" w14:textId="77777777" w:rsidR="006D5DC0" w:rsidRDefault="006D5DC0" w:rsidP="006D5DC0">
      <w:r>
        <w:tab/>
        <w:t xml:space="preserve">public int </w:t>
      </w:r>
      <w:proofErr w:type="spellStart"/>
      <w:proofErr w:type="gramStart"/>
      <w:r>
        <w:t>getProductionCost</w:t>
      </w:r>
      <w:proofErr w:type="spellEnd"/>
      <w:r>
        <w:t>(</w:t>
      </w:r>
      <w:proofErr w:type="gramEnd"/>
      <w:r>
        <w:t xml:space="preserve">) </w:t>
      </w:r>
    </w:p>
    <w:p w14:paraId="63679C52" w14:textId="77777777" w:rsidR="006D5DC0" w:rsidRDefault="006D5DC0" w:rsidP="006D5DC0">
      <w:r>
        <w:tab/>
        <w:t>{</w:t>
      </w:r>
    </w:p>
    <w:p w14:paraId="18E4E3C9" w14:textId="77777777" w:rsidR="006D5DC0" w:rsidRDefault="006D5DC0" w:rsidP="006D5DC0">
      <w:r>
        <w:tab/>
      </w:r>
      <w:r>
        <w:tab/>
        <w:t xml:space="preserve">return </w:t>
      </w:r>
      <w:proofErr w:type="gramStart"/>
      <w:r>
        <w:t>cost;</w:t>
      </w:r>
      <w:proofErr w:type="gramEnd"/>
    </w:p>
    <w:p w14:paraId="20036260" w14:textId="77777777" w:rsidR="006D5DC0" w:rsidRDefault="006D5DC0" w:rsidP="006D5DC0">
      <w:r>
        <w:tab/>
        <w:t>}</w:t>
      </w:r>
    </w:p>
    <w:p w14:paraId="3CE1B3DF" w14:textId="77777777" w:rsidR="006D5DC0" w:rsidRDefault="006D5DC0" w:rsidP="006D5DC0">
      <w:r>
        <w:tab/>
      </w:r>
    </w:p>
    <w:p w14:paraId="39BE584A" w14:textId="77777777" w:rsidR="006D5DC0" w:rsidRDefault="006D5DC0" w:rsidP="006D5DC0">
      <w:r>
        <w:tab/>
        <w:t>//setters</w:t>
      </w:r>
    </w:p>
    <w:p w14:paraId="564DE666" w14:textId="77777777" w:rsidR="006D5DC0" w:rsidRDefault="006D5DC0" w:rsidP="006D5DC0">
      <w:r>
        <w:tab/>
        <w:t xml:space="preserve">public void </w:t>
      </w:r>
      <w:proofErr w:type="spellStart"/>
      <w:proofErr w:type="gramStart"/>
      <w:r>
        <w:t>setNumberOfItem</w:t>
      </w:r>
      <w:proofErr w:type="spellEnd"/>
      <w:r>
        <w:t>(</w:t>
      </w:r>
      <w:proofErr w:type="gramEnd"/>
      <w:r>
        <w:t xml:space="preserve">int </w:t>
      </w:r>
      <w:proofErr w:type="spellStart"/>
      <w:r>
        <w:t>numberOfItems</w:t>
      </w:r>
      <w:proofErr w:type="spellEnd"/>
      <w:r>
        <w:t xml:space="preserve">) </w:t>
      </w:r>
    </w:p>
    <w:p w14:paraId="058CB6E4" w14:textId="77777777" w:rsidR="006D5DC0" w:rsidRDefault="006D5DC0" w:rsidP="006D5DC0">
      <w:r>
        <w:tab/>
        <w:t>{</w:t>
      </w:r>
    </w:p>
    <w:p w14:paraId="02510885" w14:textId="77777777" w:rsidR="006D5DC0" w:rsidRDefault="006D5DC0" w:rsidP="006D5DC0">
      <w:r>
        <w:tab/>
      </w:r>
      <w:r>
        <w:tab/>
      </w:r>
      <w:proofErr w:type="spellStart"/>
      <w:proofErr w:type="gramStart"/>
      <w:r>
        <w:t>this.numberOfItems</w:t>
      </w:r>
      <w:proofErr w:type="spellEnd"/>
      <w:proofErr w:type="gramEnd"/>
      <w:r>
        <w:t xml:space="preserve"> = </w:t>
      </w:r>
      <w:proofErr w:type="spellStart"/>
      <w:r>
        <w:t>numberOfItems</w:t>
      </w:r>
      <w:proofErr w:type="spellEnd"/>
      <w:r>
        <w:t>;</w:t>
      </w:r>
    </w:p>
    <w:p w14:paraId="79C098ED" w14:textId="77777777" w:rsidR="006D5DC0" w:rsidRDefault="006D5DC0" w:rsidP="006D5DC0">
      <w:r>
        <w:tab/>
        <w:t>}</w:t>
      </w:r>
    </w:p>
    <w:p w14:paraId="6CB7A84B" w14:textId="77777777" w:rsidR="006D5DC0" w:rsidRDefault="006D5DC0" w:rsidP="006D5DC0">
      <w:r>
        <w:tab/>
      </w:r>
    </w:p>
    <w:p w14:paraId="5CC04140" w14:textId="77777777" w:rsidR="006D5DC0" w:rsidRDefault="006D5DC0" w:rsidP="006D5DC0">
      <w:r>
        <w:tab/>
        <w:t xml:space="preserve">public void </w:t>
      </w:r>
      <w:proofErr w:type="spellStart"/>
      <w:proofErr w:type="gramStart"/>
      <w:r>
        <w:t>setCost</w:t>
      </w:r>
      <w:proofErr w:type="spellEnd"/>
      <w:r>
        <w:t>(</w:t>
      </w:r>
      <w:proofErr w:type="gramEnd"/>
      <w:r>
        <w:t xml:space="preserve">int cost) </w:t>
      </w:r>
    </w:p>
    <w:p w14:paraId="569425C4" w14:textId="77777777" w:rsidR="006D5DC0" w:rsidRDefault="006D5DC0" w:rsidP="006D5DC0">
      <w:r>
        <w:tab/>
        <w:t>{</w:t>
      </w:r>
    </w:p>
    <w:p w14:paraId="0C79B12A" w14:textId="77777777" w:rsidR="006D5DC0" w:rsidRDefault="006D5DC0" w:rsidP="006D5DC0">
      <w:r>
        <w:tab/>
      </w:r>
      <w:r>
        <w:tab/>
      </w:r>
      <w:proofErr w:type="spellStart"/>
      <w:proofErr w:type="gramStart"/>
      <w:r>
        <w:t>this.cost</w:t>
      </w:r>
      <w:proofErr w:type="spellEnd"/>
      <w:proofErr w:type="gramEnd"/>
      <w:r>
        <w:t xml:space="preserve"> = cost;</w:t>
      </w:r>
    </w:p>
    <w:p w14:paraId="338E4D62" w14:textId="77777777" w:rsidR="006D5DC0" w:rsidRDefault="006D5DC0" w:rsidP="006D5DC0">
      <w:r>
        <w:tab/>
        <w:t>}</w:t>
      </w:r>
    </w:p>
    <w:p w14:paraId="753B7A1F" w14:textId="77777777" w:rsidR="006D5DC0" w:rsidRDefault="006D5DC0" w:rsidP="006D5DC0">
      <w:r>
        <w:tab/>
      </w:r>
    </w:p>
    <w:p w14:paraId="05C8E915" w14:textId="77777777" w:rsidR="006D5DC0" w:rsidRDefault="006D5DC0" w:rsidP="006D5DC0">
      <w:r>
        <w:tab/>
        <w:t>//default constructor</w:t>
      </w:r>
    </w:p>
    <w:p w14:paraId="07A27AD0" w14:textId="77777777" w:rsidR="006D5DC0" w:rsidRDefault="006D5DC0" w:rsidP="006D5DC0">
      <w:r>
        <w:tab/>
      </w:r>
      <w:proofErr w:type="gramStart"/>
      <w:r>
        <w:t>Dispenser(</w:t>
      </w:r>
      <w:proofErr w:type="gramEnd"/>
      <w:r>
        <w:t>)</w:t>
      </w:r>
    </w:p>
    <w:p w14:paraId="7F4E292B" w14:textId="77777777" w:rsidR="006D5DC0" w:rsidRDefault="006D5DC0" w:rsidP="006D5DC0">
      <w:r>
        <w:tab/>
        <w:t>{</w:t>
      </w:r>
    </w:p>
    <w:p w14:paraId="748E4BE2" w14:textId="77777777" w:rsidR="006D5DC0" w:rsidRDefault="006D5DC0" w:rsidP="006D5DC0">
      <w:r>
        <w:tab/>
      </w:r>
      <w:r>
        <w:tab/>
      </w:r>
      <w:proofErr w:type="spellStart"/>
      <w:proofErr w:type="gramStart"/>
      <w:r>
        <w:t>this.numberOfItems</w:t>
      </w:r>
      <w:proofErr w:type="spellEnd"/>
      <w:proofErr w:type="gramEnd"/>
      <w:r>
        <w:t xml:space="preserve"> = 50;</w:t>
      </w:r>
    </w:p>
    <w:p w14:paraId="12020149" w14:textId="77777777" w:rsidR="006D5DC0" w:rsidRDefault="006D5DC0" w:rsidP="006D5DC0">
      <w:r>
        <w:lastRenderedPageBreak/>
        <w:tab/>
      </w:r>
      <w:r>
        <w:tab/>
      </w:r>
      <w:proofErr w:type="spellStart"/>
      <w:proofErr w:type="gramStart"/>
      <w:r>
        <w:t>this.cost</w:t>
      </w:r>
      <w:proofErr w:type="spellEnd"/>
      <w:proofErr w:type="gramEnd"/>
      <w:r>
        <w:t xml:space="preserve"> = 50;</w:t>
      </w:r>
    </w:p>
    <w:p w14:paraId="71F7FB73" w14:textId="77777777" w:rsidR="006D5DC0" w:rsidRDefault="006D5DC0" w:rsidP="006D5DC0">
      <w:r>
        <w:tab/>
        <w:t>}</w:t>
      </w:r>
    </w:p>
    <w:p w14:paraId="517651E1" w14:textId="77777777" w:rsidR="006D5DC0" w:rsidRDefault="006D5DC0" w:rsidP="006D5DC0">
      <w:r>
        <w:tab/>
      </w:r>
    </w:p>
    <w:p w14:paraId="432FFC2E" w14:textId="77777777" w:rsidR="006D5DC0" w:rsidRDefault="006D5DC0" w:rsidP="006D5DC0">
      <w:r>
        <w:tab/>
        <w:t>//alternate</w:t>
      </w:r>
    </w:p>
    <w:p w14:paraId="22EA4994" w14:textId="77777777" w:rsidR="006D5DC0" w:rsidRDefault="006D5DC0" w:rsidP="006D5DC0">
      <w:r>
        <w:tab/>
      </w:r>
      <w:proofErr w:type="gramStart"/>
      <w:r>
        <w:t>Dispenser(</w:t>
      </w:r>
      <w:proofErr w:type="gramEnd"/>
      <w:r>
        <w:t xml:space="preserve">int </w:t>
      </w:r>
      <w:proofErr w:type="spellStart"/>
      <w:r>
        <w:t>numberOfItems</w:t>
      </w:r>
      <w:proofErr w:type="spellEnd"/>
      <w:r>
        <w:t>, int cost)</w:t>
      </w:r>
    </w:p>
    <w:p w14:paraId="11157694" w14:textId="77777777" w:rsidR="006D5DC0" w:rsidRDefault="006D5DC0" w:rsidP="006D5DC0">
      <w:r>
        <w:tab/>
        <w:t>{</w:t>
      </w:r>
    </w:p>
    <w:p w14:paraId="7F72CE00" w14:textId="77777777" w:rsidR="006D5DC0" w:rsidRDefault="006D5DC0" w:rsidP="006D5DC0">
      <w:r>
        <w:tab/>
      </w:r>
      <w:r>
        <w:tab/>
      </w:r>
      <w:proofErr w:type="gramStart"/>
      <w:r>
        <w:t>if(</w:t>
      </w:r>
      <w:proofErr w:type="spellStart"/>
      <w:proofErr w:type="gramEnd"/>
      <w:r>
        <w:t>numberOfItems</w:t>
      </w:r>
      <w:proofErr w:type="spellEnd"/>
      <w:r>
        <w:t xml:space="preserve"> &lt; 0 || cost &lt; 0)</w:t>
      </w:r>
    </w:p>
    <w:p w14:paraId="7255C5B7" w14:textId="77777777" w:rsidR="006D5DC0" w:rsidRDefault="006D5DC0" w:rsidP="006D5DC0">
      <w:r>
        <w:tab/>
      </w:r>
      <w:r>
        <w:tab/>
        <w:t>{</w:t>
      </w:r>
    </w:p>
    <w:p w14:paraId="5F8EF716" w14:textId="77777777" w:rsidR="006D5DC0" w:rsidRDefault="006D5DC0" w:rsidP="006D5DC0">
      <w:r>
        <w:tab/>
      </w:r>
      <w:r>
        <w:tab/>
      </w:r>
      <w:r>
        <w:tab/>
        <w:t xml:space="preserve">throw new </w:t>
      </w:r>
      <w:proofErr w:type="spellStart"/>
      <w:proofErr w:type="gramStart"/>
      <w:r>
        <w:t>IllegalArgumentException</w:t>
      </w:r>
      <w:proofErr w:type="spellEnd"/>
      <w:r>
        <w:t>(</w:t>
      </w:r>
      <w:proofErr w:type="gramEnd"/>
      <w:r>
        <w:t>"Arguments to a dispenser can't be less than zero");</w:t>
      </w:r>
    </w:p>
    <w:p w14:paraId="0AA9FFB5" w14:textId="77777777" w:rsidR="006D5DC0" w:rsidRDefault="006D5DC0" w:rsidP="006D5DC0">
      <w:r>
        <w:tab/>
      </w:r>
      <w:r>
        <w:tab/>
        <w:t>}</w:t>
      </w:r>
    </w:p>
    <w:p w14:paraId="36C367C5" w14:textId="77777777" w:rsidR="006D5DC0" w:rsidRDefault="006D5DC0" w:rsidP="006D5DC0">
      <w:r>
        <w:tab/>
      </w:r>
      <w:r>
        <w:tab/>
      </w:r>
    </w:p>
    <w:p w14:paraId="0170C012" w14:textId="77777777" w:rsidR="006D5DC0" w:rsidRDefault="006D5DC0" w:rsidP="006D5DC0">
      <w:r>
        <w:tab/>
      </w:r>
      <w:r>
        <w:tab/>
      </w:r>
      <w:proofErr w:type="spellStart"/>
      <w:proofErr w:type="gramStart"/>
      <w:r>
        <w:t>this.numberOfItems</w:t>
      </w:r>
      <w:proofErr w:type="spellEnd"/>
      <w:proofErr w:type="gramEnd"/>
      <w:r>
        <w:t xml:space="preserve"> = </w:t>
      </w:r>
      <w:proofErr w:type="spellStart"/>
      <w:r>
        <w:t>numberOfItems</w:t>
      </w:r>
      <w:proofErr w:type="spellEnd"/>
      <w:r>
        <w:t>;</w:t>
      </w:r>
    </w:p>
    <w:p w14:paraId="5D851B4C" w14:textId="77777777" w:rsidR="006D5DC0" w:rsidRDefault="006D5DC0" w:rsidP="006D5DC0">
      <w:r>
        <w:tab/>
      </w:r>
      <w:r>
        <w:tab/>
      </w:r>
      <w:proofErr w:type="spellStart"/>
      <w:proofErr w:type="gramStart"/>
      <w:r>
        <w:t>this.cost</w:t>
      </w:r>
      <w:proofErr w:type="spellEnd"/>
      <w:proofErr w:type="gramEnd"/>
      <w:r>
        <w:t xml:space="preserve"> = cost;</w:t>
      </w:r>
    </w:p>
    <w:p w14:paraId="56752B9E" w14:textId="77777777" w:rsidR="006D5DC0" w:rsidRDefault="006D5DC0" w:rsidP="006D5DC0">
      <w:r>
        <w:tab/>
        <w:t>}</w:t>
      </w:r>
    </w:p>
    <w:p w14:paraId="68173F1D" w14:textId="77777777" w:rsidR="006D5DC0" w:rsidRDefault="006D5DC0" w:rsidP="006D5DC0">
      <w:r>
        <w:tab/>
      </w:r>
    </w:p>
    <w:p w14:paraId="5EDD18E5" w14:textId="77777777" w:rsidR="006D5DC0" w:rsidRDefault="006D5DC0" w:rsidP="006D5DC0">
      <w:r>
        <w:tab/>
        <w:t>//other methods</w:t>
      </w:r>
    </w:p>
    <w:p w14:paraId="6310EF77" w14:textId="77777777" w:rsidR="006D5DC0" w:rsidRDefault="006D5DC0" w:rsidP="006D5DC0">
      <w:r>
        <w:tab/>
      </w:r>
    </w:p>
    <w:p w14:paraId="1BBFA61D" w14:textId="77777777" w:rsidR="006D5DC0" w:rsidRDefault="006D5DC0" w:rsidP="006D5DC0">
      <w:r>
        <w:tab/>
        <w:t>//</w:t>
      </w:r>
      <w:proofErr w:type="spellStart"/>
      <w:r>
        <w:t>makeSale</w:t>
      </w:r>
      <w:proofErr w:type="spellEnd"/>
    </w:p>
    <w:p w14:paraId="22546002" w14:textId="77777777" w:rsidR="006D5DC0" w:rsidRDefault="006D5DC0" w:rsidP="006D5DC0">
      <w:r>
        <w:tab/>
        <w:t xml:space="preserve">public void </w:t>
      </w:r>
      <w:proofErr w:type="spellStart"/>
      <w:proofErr w:type="gramStart"/>
      <w:r>
        <w:t>makeSale</w:t>
      </w:r>
      <w:proofErr w:type="spellEnd"/>
      <w:r>
        <w:t>(</w:t>
      </w:r>
      <w:proofErr w:type="gramEnd"/>
      <w:r>
        <w:t>)</w:t>
      </w:r>
    </w:p>
    <w:p w14:paraId="19F3EC6B" w14:textId="77777777" w:rsidR="006D5DC0" w:rsidRDefault="006D5DC0" w:rsidP="006D5DC0">
      <w:r>
        <w:tab/>
        <w:t>{</w:t>
      </w:r>
    </w:p>
    <w:p w14:paraId="3DC1877C" w14:textId="77777777" w:rsidR="006D5DC0" w:rsidRDefault="006D5DC0" w:rsidP="006D5DC0">
      <w:r>
        <w:tab/>
      </w:r>
      <w:r>
        <w:tab/>
      </w:r>
      <w:proofErr w:type="gramStart"/>
      <w:r>
        <w:t>if(</w:t>
      </w:r>
      <w:proofErr w:type="spellStart"/>
      <w:proofErr w:type="gramEnd"/>
      <w:r>
        <w:t>numberOfItems</w:t>
      </w:r>
      <w:proofErr w:type="spellEnd"/>
      <w:r>
        <w:t xml:space="preserve"> == 0)</w:t>
      </w:r>
    </w:p>
    <w:p w14:paraId="447765E1" w14:textId="77777777" w:rsidR="006D5DC0" w:rsidRDefault="006D5DC0" w:rsidP="006D5DC0">
      <w:r>
        <w:tab/>
      </w:r>
      <w:r>
        <w:tab/>
        <w:t>{</w:t>
      </w:r>
    </w:p>
    <w:p w14:paraId="338C4DAB" w14:textId="77777777" w:rsidR="006D5DC0" w:rsidRDefault="006D5DC0" w:rsidP="006D5DC0">
      <w:r>
        <w:lastRenderedPageBreak/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Sorry, out of products :("</w:t>
      </w:r>
      <w:proofErr w:type="gramStart"/>
      <w:r>
        <w:t>);</w:t>
      </w:r>
      <w:proofErr w:type="gramEnd"/>
    </w:p>
    <w:p w14:paraId="288C664D" w14:textId="77777777" w:rsidR="006D5DC0" w:rsidRDefault="006D5DC0" w:rsidP="006D5DC0">
      <w:r>
        <w:tab/>
      </w:r>
      <w:r>
        <w:tab/>
      </w:r>
      <w:r>
        <w:tab/>
      </w:r>
      <w:proofErr w:type="gramStart"/>
      <w:r>
        <w:t>return;</w:t>
      </w:r>
      <w:proofErr w:type="gramEnd"/>
    </w:p>
    <w:p w14:paraId="2D3D4EE6" w14:textId="77777777" w:rsidR="006D5DC0" w:rsidRDefault="006D5DC0" w:rsidP="006D5DC0">
      <w:r>
        <w:tab/>
      </w:r>
      <w:r>
        <w:tab/>
        <w:t>}</w:t>
      </w:r>
    </w:p>
    <w:p w14:paraId="24088681" w14:textId="77777777" w:rsidR="006D5DC0" w:rsidRDefault="006D5DC0" w:rsidP="006D5DC0">
      <w:r>
        <w:tab/>
      </w:r>
      <w:r>
        <w:tab/>
      </w:r>
    </w:p>
    <w:p w14:paraId="761CB822" w14:textId="77777777" w:rsidR="006D5DC0" w:rsidRDefault="006D5DC0" w:rsidP="006D5DC0">
      <w:r>
        <w:tab/>
      </w:r>
      <w:r>
        <w:tab/>
      </w:r>
      <w:proofErr w:type="spellStart"/>
      <w:proofErr w:type="gramStart"/>
      <w:r>
        <w:t>this.numberOfItems</w:t>
      </w:r>
      <w:proofErr w:type="spellEnd"/>
      <w:proofErr w:type="gramEnd"/>
      <w:r>
        <w:t>--;</w:t>
      </w:r>
    </w:p>
    <w:p w14:paraId="46D0F62C" w14:textId="77777777" w:rsidR="006D5DC0" w:rsidRDefault="006D5DC0" w:rsidP="006D5DC0">
      <w:r>
        <w:tab/>
        <w:t>}</w:t>
      </w:r>
    </w:p>
    <w:p w14:paraId="7BD8F471" w14:textId="5980DFB5" w:rsidR="006D5DC0" w:rsidRDefault="006D5DC0" w:rsidP="006D5DC0">
      <w:r>
        <w:t>}</w:t>
      </w:r>
    </w:p>
    <w:sectPr w:rsidR="006D5D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sDQ1MDY1tjQ0MbJQ0lEKTi0uzszPAykwrAUAqV6IKCwAAAA="/>
  </w:docVars>
  <w:rsids>
    <w:rsidRoot w:val="006D5DC0"/>
    <w:rsid w:val="006D5DC0"/>
    <w:rsid w:val="00D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B61F0"/>
  <w15:chartTrackingRefBased/>
  <w15:docId w15:val="{1C0FA2CA-492C-4A16-BF7B-752DD982B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CE2B85-F756-462C-A356-1107F07C86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A3FC01-0BCB-4A74-BE24-CC3AF8FC01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490319-160F-41A4-91D1-B4643D82E12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536</Words>
  <Characters>3061</Characters>
  <Application>Microsoft Office Word</Application>
  <DocSecurity>0</DocSecurity>
  <Lines>25</Lines>
  <Paragraphs>7</Paragraphs>
  <ScaleCrop>false</ScaleCrop>
  <Company/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1</cp:revision>
  <dcterms:created xsi:type="dcterms:W3CDTF">2020-04-24T13:45:00Z</dcterms:created>
  <dcterms:modified xsi:type="dcterms:W3CDTF">2020-04-24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